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essica Le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ults-driven game designer with over 5 years of experience in creating immersive game environments and engaging gameplay. Proven ability to lead teams and deliver high-quality gaming experiences on time and within budge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Game Design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0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Epic Gam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ary, NC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d a team of 5 designers in the development of a popular multiplayer game, which achieved over 1 million downloads in the first month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signed and implemented game levels that enhanced player engagement, resulting in a 30% increase in player reten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Junior Game Design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17 – Dec 2019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GameDev Co.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ustin, TX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artists and programmers to develop gameplay features for a mobile game, achieving a 4.5-star rating on the App Stor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ducted user testing sessions, analyzing feedback to iterate on level design and improve player satisfac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Game Desig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17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Texa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Austin, TX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ScrumMaster (CSM) – Scrum Alliance – 2021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987) 654-321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essica.le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Austin, TX 733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Game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ject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vel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haracter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Unit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Unreal Engin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nim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Narrative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Leadershi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essica Le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987) 654-321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Austin, TX - 733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essica.le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